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p>
      <w:pPr>
        <w:pStyle w:val="FirstParagraph"/>
      </w:pPr>
      <w:r>
        <w:t xml:space="preserve">October 26, 2023</w:t>
      </w:r>
    </w:p>
    <w:p>
      <w:pPr>
        <w:pStyle w:val="BodyText"/>
      </w:pPr>
      <w:r>
        <w:t xml:space="preserve">Scholarship Committee</w:t>
      </w:r>
    </w:p>
    <w:p>
      <w:pPr>
        <w:pStyle w:val="BodyText"/>
      </w:pPr>
      <w:r>
        <w:t xml:space="preserve">University of Manchester</w:t>
      </w:r>
    </w:p>
    <w:p>
      <w:pPr>
        <w:pStyle w:val="BodyText"/>
      </w:pPr>
      <w:r>
        <w:t xml:space="preserve">Manchester M13 9PL, United Kingdom</w:t>
      </w:r>
    </w:p>
    <w:bookmarkStart w:id="20" w:name="X7bb87c799f8b1837390d06cd0eee0720efffeda"/>
    <w:p>
      <w:pPr>
        <w:pStyle w:val="Heading1"/>
      </w:pPr>
      <w:r>
        <w:t xml:space="preserve">Scholarship Application Letter for Oceanography Research</w:t>
      </w:r>
    </w:p>
    <w:p>
      <w:pPr>
        <w:pStyle w:val="FirstParagraph"/>
      </w:pPr>
      <w:r>
        <w:t xml:space="preserve">To the Esteemed Scholarship Committee,</w:t>
      </w:r>
    </w:p>
    <w:p>
      <w:pPr>
        <w:pStyle w:val="BodyText"/>
      </w:pPr>
      <w:r>
        <w:t xml:space="preserve">I am writing with profound enthusiasm to submit my Scholarship Application Letter for the prestigious Oceanography Research Scholarship at The University of Manchester in the heart of United Kingdom Manchester. As an aspiring Oceanographer with a decade-long dedication to marine science, I have meticulously aligned my academic trajectory and professional aspirations with the exceptional research ecosystem available at this globally renowned institution. This document represents not merely an application, but a testament to my unwavering commitment to advancing oceanographic science within the critical context of climate change mitigation and marine conservation in United Kingdom Manchester.</w:t>
      </w:r>
    </w:p>
    <w:p>
      <w:pPr>
        <w:pStyle w:val="BodyText"/>
      </w:pPr>
      <w:r>
        <w:t xml:space="preserve">My academic journey began with a BSc in Marine Biology from the University of Southampton, where I graduated with First-Class Honours while conducting field research on coral reef resilience in the Caribbean. This foundational experience ignited my passion for understanding oceanic systems as integrated climate regulators. Subsequently, I pursued an MSc in Physical Oceanography at the National Oceanography Centre (Southampton), completing a thesis on Atlantic Meridional Overturning Circulation dynamics that was subsequently published in *Journal of Geophysical Research: Oceans*. My research demonstrated how subtle shifts in ocean currents directly impact coastal communities – a perspective I believe is vital for the future of marine science in United Kingdom Manchester.</w:t>
      </w:r>
    </w:p>
    <w:p>
      <w:pPr>
        <w:pStyle w:val="BodyText"/>
      </w:pPr>
      <w:r>
        <w:t xml:space="preserve">What draws me specifically to The University of Manchester is its unique position as a nexus for interdisciplinary oceanographic innovation. The university’s Earth and Environmental Sciences department, particularly under Professor Jane Smith's leadership in the Climate Change Research Group, offers precisely the environment I need to develop my research on "Microplastic Transport Pathways in Urban Coastal Systems." This project directly addresses one of Manchester’s most pressing environmental challenges: how microplastics from urban runoff accumulate in estuarine environments. The university’s partnership with the National Oceanography Centre and its state-of-the-art ocean modeling facilities at the Manchester Science Park make it the optimal location for this work, positioning me to become a leading Oceanographer capable of addressing complex environmental crises.</w:t>
      </w:r>
    </w:p>
    <w:p>
      <w:pPr>
        <w:pStyle w:val="BodyText"/>
      </w:pPr>
      <w:r>
        <w:t xml:space="preserve">My professional experience has further solidified my resolve to become an influential Oceanographer. As a research assistant with the Marine Conservation Society, I designed monitoring protocols adopted by five UK coastal authorities. I also led a community engagement project in Bristol that educated 200+ residents about marine litter – skills directly transferable to Manchester’s urban environment where similar challenges exist along the River Mersey. This practical experience taught me that effective oceanographic science must bridge academic research and community action, a philosophy deeply embedded in The University of Manchester's mission statement.</w:t>
      </w:r>
    </w:p>
    <w:p>
      <w:pPr>
        <w:pStyle w:val="BodyText"/>
      </w:pPr>
      <w:r>
        <w:t xml:space="preserve">I am acutely aware that this Scholarship Application Letter must demonstrate how this opportunity will catalyze meaningful contributions to the field. The scholarship would provide essential funding for my doctoral research on microplastic transport models, including access to Manchester’s high-performance computing cluster and ship-time with the RRS Discovery. Crucially, it would enable me to collaborate with Manchester Metropolitan University’s Marine Science Centre – a strategic partnership that embodies the collaborative spirit of United Kingdom Manchester's scientific community. This funding is not merely financial support; it is an investment in developing an Oceanographer who will contribute to Manchester’s emerging reputation as a hub for sustainable marine innovation.</w:t>
      </w:r>
    </w:p>
    <w:p>
      <w:pPr>
        <w:pStyle w:val="BodyText"/>
      </w:pPr>
      <w:r>
        <w:t xml:space="preserve">My long-term vision aligns perfectly with the strategic priorities of The University of Manchester and the broader United Kingdom marine science agenda. I aim to establish the UK’s first urban coastal oceanography research center within Greater Manchester, focusing on "Blue Cities" initiatives that integrate environmental science with city planning. This work would directly support UN Sustainable Development Goal 14 (Life Below Water) while addressing regional challenges like Mersey estuary pollution and coastal erosion – issues of critical importance to United Kingdom Manchester’s future resilience.</w:t>
      </w:r>
    </w:p>
    <w:p>
      <w:pPr>
        <w:pStyle w:val="BodyText"/>
      </w:pPr>
      <w:r>
        <w:t xml:space="preserve">What sets me apart as a candidate is my unique combination of technical expertise and community engagement. My computational skills in Python-based ocean modeling, combined with experience managing field teams across three countries, position me to lead innovative projects. More importantly, I have cultivated relationships with key stakeholders including the Environment Agency and Manchester City Council – relationships that will accelerate the real-world application of my research findings within United Kingdom Manchester's urban landscape.</w:t>
      </w:r>
    </w:p>
    <w:p>
      <w:pPr>
        <w:pStyle w:val="BodyText"/>
      </w:pPr>
      <w:r>
        <w:t xml:space="preserve">As an Oceanographer-in-training, I recognize that true scientific advancement requires both academic rigor and societal relevance. The University of Manchester’s emphasis on "research with impact" through its Sustainability Strategy 2030 provides the ideal framework for my work. My proposed research will not only generate new scientific knowledge but also directly inform policy decisions for the Greater Manchester Combined Authority’s Climate Action Plan. This dual focus on discovery and application exemplifies why I believe this scholarship is essential to my development as a researcher capable of serving as an Oceanographer who truly makes a difference in United Kingdom Manchester and beyond.</w:t>
      </w:r>
    </w:p>
    <w:p>
      <w:pPr>
        <w:pStyle w:val="BodyText"/>
      </w:pPr>
      <w:r>
        <w:t xml:space="preserve">I have attached comprehensive supporting materials including academic transcripts, letters of recommendation from Dr. Michael Chen (University of Southampton) and Professor Helen Wright (National Oceanography Centre), and a detailed research proposal. I respectfully request the opportunity to discuss how my vision aligns with the university’s strategic goals during an interview at your convenience.</w:t>
      </w:r>
    </w:p>
    <w:p>
      <w:pPr>
        <w:pStyle w:val="BodyText"/>
      </w:pPr>
      <w:r>
        <w:t xml:space="preserve">Thank you for considering my Scholarship Application Letter. I am eager to contribute my skills as a dedicated Oceanographer to The University of Manchester’s legacy of scientific excellence and to help establish United Kingdom Manchester as a global leader in sustainable ocean management. I look forward to the possibility of contributing meaningfully to your institution's mission.</w:t>
      </w:r>
    </w:p>
    <w:p>
      <w:pPr>
        <w:pStyle w:val="BodyText"/>
      </w:pPr>
      <w:r>
        <w:t xml:space="preserve">Sincerely,</w:t>
      </w:r>
    </w:p>
    <w:p>
      <w:pPr>
        <w:pStyle w:val="BodyText"/>
      </w:pPr>
      <w:r>
        <w:br/>
      </w:r>
      <w:r>
        <w:br/>
      </w:r>
      <w:r>
        <w:br/>
      </w:r>
    </w:p>
    <w:p>
      <w:pPr>
        <w:pStyle w:val="BodyText"/>
      </w:pPr>
      <w:r>
        <w:t xml:space="preserve">Alexandra Thorne</w:t>
      </w:r>
    </w:p>
    <w:p>
      <w:pPr>
        <w:pStyle w:val="BodyText"/>
      </w:pPr>
      <w:r>
        <w:t xml:space="preserve">Research Candidate, Oceanography</w:t>
      </w:r>
    </w:p>
    <w:p>
      <w:pPr>
        <w:pStyle w:val="BodyText"/>
      </w:pPr>
      <w:r>
        <w:t xml:space="preserve">alexandra.thorne@research.universitymanchester.ac.u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3T23:16:41Z</dcterms:created>
  <dcterms:modified xsi:type="dcterms:W3CDTF">2026-07-23T23:16:41Z</dcterms:modified>
</cp:coreProperties>
</file>

<file path=docProps/custom.xml><?xml version="1.0" encoding="utf-8"?>
<Properties xmlns="http://schemas.openxmlformats.org/officeDocument/2006/custom-properties" xmlns:vt="http://schemas.openxmlformats.org/officeDocument/2006/docPropsVTypes"/>
</file>